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159E" w:rsidRDefault="009F15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 simple </w:t>
      </w:r>
      <w:r w:rsidRPr="009F159E">
        <w:rPr>
          <w:rFonts w:ascii="Times New Roman" w:hAnsi="Times New Roman" w:cs="Times New Roman"/>
          <w:sz w:val="24"/>
          <w:szCs w:val="24"/>
        </w:rPr>
        <w:t xml:space="preserve">expert system for </w:t>
      </w:r>
      <w:r w:rsidRPr="009F159E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diagnosing some lung diseases</w:t>
      </w:r>
      <w:r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with </w:t>
      </w:r>
      <w:r w:rsidRPr="009F159E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info from https://www.lung.org/lung-health-and-diseases/lung-disease-lookup/</w:t>
      </w:r>
    </w:p>
    <w:p w:rsidR="009F159E" w:rsidRPr="009F159E" w:rsidRDefault="009F159E">
      <w:pPr>
        <w:rPr>
          <w:rFonts w:ascii="Times New Roman" w:hAnsi="Times New Roman" w:cs="Times New Roman"/>
          <w:sz w:val="24"/>
          <w:szCs w:val="24"/>
        </w:rPr>
      </w:pPr>
      <w:r w:rsidRPr="009F159E">
        <w:rPr>
          <w:rFonts w:ascii="Times New Roman" w:hAnsi="Times New Roman" w:cs="Times New Roman"/>
          <w:sz w:val="24"/>
          <w:szCs w:val="24"/>
        </w:rPr>
        <w:t xml:space="preserve">Test cases for my code </w:t>
      </w:r>
      <w:r>
        <w:rPr>
          <w:rFonts w:ascii="Times New Roman" w:hAnsi="Times New Roman" w:cs="Times New Roman"/>
          <w:sz w:val="24"/>
          <w:szCs w:val="24"/>
        </w:rPr>
        <w:t xml:space="preserve">and how </w:t>
      </w:r>
      <w:r w:rsidRPr="009F159E">
        <w:rPr>
          <w:rFonts w:ascii="Times New Roman" w:hAnsi="Times New Roman" w:cs="Times New Roman"/>
          <w:sz w:val="24"/>
          <w:szCs w:val="24"/>
        </w:rPr>
        <w:t>to use it</w:t>
      </w:r>
      <w:r>
        <w:rPr>
          <w:rFonts w:ascii="Times New Roman" w:hAnsi="Times New Roman" w:cs="Times New Roman"/>
          <w:sz w:val="24"/>
          <w:szCs w:val="24"/>
        </w:rPr>
        <w:t xml:space="preserve">, you must </w:t>
      </w:r>
      <w:r w:rsidRPr="009F159E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F159E">
        <w:rPr>
          <w:rFonts w:ascii="Times New Roman" w:hAnsi="Times New Roman" w:cs="Times New Roman"/>
          <w:sz w:val="24"/>
          <w:szCs w:val="24"/>
        </w:rPr>
        <w:t>e SWI-Prolog and then fallow these steps</w:t>
      </w:r>
    </w:p>
    <w:p w:rsidR="009F159E" w:rsidRPr="009F159E" w:rsidRDefault="009F159E" w:rsidP="009F15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F159E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consult the file</w:t>
      </w:r>
      <w:r w:rsidR="00293558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(ai_hw08.pl)</w:t>
      </w:r>
      <w:r w:rsidRPr="009F159E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in</w:t>
      </w:r>
      <w:r w:rsidRPr="009F159E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SWI-Prolog once that is done</w:t>
      </w:r>
    </w:p>
    <w:p w:rsidR="009F159E" w:rsidRDefault="009F159E" w:rsidP="009F15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F159E">
        <w:rPr>
          <w:rFonts w:ascii="Times New Roman" w:hAnsi="Times New Roman" w:cs="Times New Roman"/>
          <w:sz w:val="24"/>
          <w:szCs w:val="24"/>
        </w:rPr>
        <w:t xml:space="preserve">Use the command </w:t>
      </w:r>
      <w:r w:rsidRPr="009F159E">
        <w:rPr>
          <w:rFonts w:ascii="Times New Roman" w:hAnsi="Times New Roman" w:cs="Times New Roman"/>
          <w:i/>
          <w:sz w:val="24"/>
          <w:szCs w:val="24"/>
        </w:rPr>
        <w:t>(start).</w:t>
      </w:r>
      <w:r w:rsidRPr="009F159E">
        <w:rPr>
          <w:rFonts w:ascii="Times New Roman" w:hAnsi="Times New Roman" w:cs="Times New Roman"/>
          <w:sz w:val="24"/>
          <w:szCs w:val="24"/>
        </w:rPr>
        <w:t xml:space="preserve"> To begin the program</w:t>
      </w:r>
    </w:p>
    <w:p w:rsidR="009F159E" w:rsidRPr="00293558" w:rsidRDefault="009F159E" w:rsidP="009F15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 the questions with </w:t>
      </w:r>
      <w:r w:rsidR="00286544">
        <w:rPr>
          <w:rFonts w:ascii="Times New Roman" w:hAnsi="Times New Roman" w:cs="Times New Roman"/>
          <w:sz w:val="24"/>
          <w:szCs w:val="24"/>
        </w:rPr>
        <w:t>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F159E">
        <w:rPr>
          <w:rFonts w:ascii="Times New Roman" w:hAnsi="Times New Roman" w:cs="Times New Roman"/>
          <w:i/>
          <w:sz w:val="24"/>
          <w:szCs w:val="24"/>
        </w:rPr>
        <w:t>n.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Pr="009F159E">
        <w:rPr>
          <w:rFonts w:ascii="Times New Roman" w:hAnsi="Times New Roman" w:cs="Times New Roman"/>
          <w:i/>
          <w:sz w:val="24"/>
          <w:szCs w:val="24"/>
        </w:rPr>
        <w:t>y.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MPORTENT:</w:t>
      </w:r>
      <w:r>
        <w:rPr>
          <w:rFonts w:ascii="Times New Roman" w:hAnsi="Times New Roman" w:cs="Times New Roman"/>
          <w:b/>
          <w:sz w:val="24"/>
          <w:szCs w:val="24"/>
        </w:rPr>
        <w:t xml:space="preserve"> Use a “.” after every one of your inputs else you will stall.</w:t>
      </w:r>
    </w:p>
    <w:p w:rsidR="00293558" w:rsidRPr="00293558" w:rsidRDefault="00293558" w:rsidP="0029355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de uses the questions to guess what </w:t>
      </w:r>
      <w:r w:rsidRPr="009F159E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lung disease</w:t>
      </w:r>
      <w:r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the patient probably has by asking the user questions on the symptoms. It then goes down the list of all possible </w:t>
      </w:r>
      <w:r w:rsidRPr="009F159E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lung diseases</w:t>
      </w:r>
      <w:r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to see what is the most likely to be the </w:t>
      </w:r>
      <w:r w:rsidRPr="009F159E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lung disease</w:t>
      </w:r>
      <w:r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that the patient has.</w:t>
      </w:r>
    </w:p>
    <w:p w:rsidR="004D7B58" w:rsidRDefault="009F159E">
      <w:r>
        <w:rPr>
          <w:noProof/>
        </w:rPr>
        <w:drawing>
          <wp:inline distT="0" distB="0" distL="0" distR="0" wp14:anchorId="43AA281C" wp14:editId="0D2B6B2A">
            <wp:extent cx="5943600" cy="3714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59E" w:rsidRDefault="009F159E">
      <w:r>
        <w:rPr>
          <w:noProof/>
        </w:rPr>
        <w:lastRenderedPageBreak/>
        <w:drawing>
          <wp:inline distT="0" distB="0" distL="0" distR="0" wp14:anchorId="3F4EE431" wp14:editId="7CDE7A96">
            <wp:extent cx="5943600" cy="3714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3558" w:rsidRDefault="00286544" w:rsidP="00286544">
      <w:r>
        <w:t>Her</w:t>
      </w:r>
      <w:r w:rsidR="00293558">
        <w:t>e are the ru</w:t>
      </w:r>
      <w:r>
        <w:t>l</w:t>
      </w:r>
      <w:r w:rsidR="00293558">
        <w:t>e</w:t>
      </w:r>
      <w:r>
        <w:t>s and facts:</w:t>
      </w:r>
    </w:p>
    <w:p w:rsidR="00286544" w:rsidRDefault="00293558" w:rsidP="00286544">
      <w:r>
        <w:t xml:space="preserve">Facts </w:t>
      </w:r>
      <w:r w:rsidR="00286544">
        <w:t>for the disease</w:t>
      </w:r>
    </w:p>
    <w:p w:rsidR="00286544" w:rsidRDefault="00286544" w:rsidP="00286544">
      <w:proofErr w:type="gramStart"/>
      <w:r>
        <w:t>disease(</w:t>
      </w:r>
      <w:proofErr w:type="spellStart"/>
      <w:proofErr w:type="gramEnd"/>
      <w:r>
        <w:t>Patient,tuberculosis</w:t>
      </w:r>
      <w:proofErr w:type="spellEnd"/>
      <w:r>
        <w:t>):-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persistent_cough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constant_fatigue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weight_loss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lack_of_appetite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>Patient, fever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coughing_blood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night_sweats</w:t>
      </w:r>
      <w:proofErr w:type="spellEnd"/>
      <w:r>
        <w:t>).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286544" w:rsidRDefault="00286544" w:rsidP="00286544">
      <w:proofErr w:type="gramStart"/>
      <w:r>
        <w:t>disease(</w:t>
      </w:r>
      <w:proofErr w:type="spellStart"/>
      <w:proofErr w:type="gramEnd"/>
      <w:r>
        <w:t>Patient,pneumonia</w:t>
      </w:r>
      <w:proofErr w:type="spellEnd"/>
      <w:r>
        <w:t>):-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>Patient, cough),</w:t>
      </w:r>
    </w:p>
    <w:p w:rsidR="00286544" w:rsidRDefault="00286544" w:rsidP="00286544"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>Patient, fever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shaking_chills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shortness_of_breath</w:t>
      </w:r>
      <w:proofErr w:type="spellEnd"/>
      <w:r>
        <w:t>).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286544" w:rsidRDefault="00286544" w:rsidP="00286544">
      <w:proofErr w:type="gramStart"/>
      <w:r>
        <w:t>disease(</w:t>
      </w:r>
      <w:proofErr w:type="spellStart"/>
      <w:proofErr w:type="gramEnd"/>
      <w:r>
        <w:t>Patient,byssinosis</w:t>
      </w:r>
      <w:proofErr w:type="spellEnd"/>
      <w:r>
        <w:t>):-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chest_tightness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>Patient, cough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>Patient, wheezing).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286544" w:rsidRDefault="00286544" w:rsidP="00286544">
      <w:proofErr w:type="gramStart"/>
      <w:r>
        <w:t>disease(</w:t>
      </w:r>
      <w:proofErr w:type="spellStart"/>
      <w:proofErr w:type="gramEnd"/>
      <w:r>
        <w:t>Patient,pertusis</w:t>
      </w:r>
      <w:proofErr w:type="spellEnd"/>
      <w:r>
        <w:t>):-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runny_nose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mild_fever</w:t>
      </w:r>
      <w:proofErr w:type="spellEnd"/>
      <w:r>
        <w:t>).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286544" w:rsidRDefault="00286544" w:rsidP="00286544">
      <w:proofErr w:type="gramStart"/>
      <w:r>
        <w:t>disease(</w:t>
      </w:r>
      <w:proofErr w:type="spellStart"/>
      <w:proofErr w:type="gramEnd"/>
      <w:r>
        <w:t>Patient,pneumoconiosis</w:t>
      </w:r>
      <w:proofErr w:type="spellEnd"/>
      <w:r>
        <w:t>):-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spellStart"/>
      <w:proofErr w:type="gramEnd"/>
      <w:r>
        <w:t>Patient,chronic_cough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spellStart"/>
      <w:proofErr w:type="gramEnd"/>
      <w:r>
        <w:t>Patient,shortness_of_breath</w:t>
      </w:r>
      <w:proofErr w:type="spellEnd"/>
      <w:r>
        <w:t>).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286544" w:rsidRDefault="00286544" w:rsidP="00286544">
      <w:proofErr w:type="gramStart"/>
      <w:r>
        <w:t>disease(</w:t>
      </w:r>
      <w:proofErr w:type="spellStart"/>
      <w:proofErr w:type="gramEnd"/>
      <w:r>
        <w:t>Patient,sarcoidosis</w:t>
      </w:r>
      <w:proofErr w:type="spellEnd"/>
      <w:r>
        <w:t>):-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dry_cough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shortness_of_breath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mild_chest_pain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scaly_rash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>Patient, fever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red_bumps_on_legs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sore_eyes</w:t>
      </w:r>
      <w:proofErr w:type="spellEnd"/>
      <w:r>
        <w:t>),</w:t>
      </w:r>
    </w:p>
    <w:p w:rsidR="00286544" w:rsidRDefault="00286544" w:rsidP="00286544"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swollen_ankles</w:t>
      </w:r>
      <w:proofErr w:type="spellEnd"/>
      <w:r>
        <w:t>).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286544" w:rsidRDefault="00286544" w:rsidP="00286544">
      <w:proofErr w:type="gramStart"/>
      <w:r>
        <w:t>disease(</w:t>
      </w:r>
      <w:proofErr w:type="spellStart"/>
      <w:proofErr w:type="gramEnd"/>
      <w:r>
        <w:t>Patient,asbestosis</w:t>
      </w:r>
      <w:proofErr w:type="spellEnd"/>
      <w:r>
        <w:t>):-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chest_tightness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shortness_of_breath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chest_pain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lack_of_appetite</w:t>
      </w:r>
      <w:proofErr w:type="spellEnd"/>
      <w:r>
        <w:t>).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286544" w:rsidRDefault="00286544" w:rsidP="00286544"/>
    <w:p w:rsidR="00286544" w:rsidRDefault="00286544" w:rsidP="00286544">
      <w:proofErr w:type="gramStart"/>
      <w:r>
        <w:t>disease(</w:t>
      </w:r>
      <w:proofErr w:type="spellStart"/>
      <w:proofErr w:type="gramEnd"/>
      <w:r>
        <w:t>Patient,asthma</w:t>
      </w:r>
      <w:proofErr w:type="spellEnd"/>
      <w:r>
        <w:t>):-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>Patient, wheezing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>Patient, cough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chest_tightness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shortness_of_breath</w:t>
      </w:r>
      <w:proofErr w:type="spellEnd"/>
      <w:r>
        <w:t>).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286544" w:rsidRDefault="00286544" w:rsidP="00286544">
      <w:proofErr w:type="gramStart"/>
      <w:r>
        <w:t>disease(</w:t>
      </w:r>
      <w:proofErr w:type="spellStart"/>
      <w:proofErr w:type="gramEnd"/>
      <w:r>
        <w:t>Patient,bronchiolitis</w:t>
      </w:r>
      <w:proofErr w:type="spellEnd"/>
      <w:r>
        <w:t>):-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>Patient, wheezing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>Patient, fever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blue_skin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rapid_breath</w:t>
      </w:r>
      <w:proofErr w:type="spellEnd"/>
      <w:r>
        <w:t>).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286544" w:rsidRDefault="00286544" w:rsidP="00286544">
      <w:proofErr w:type="gramStart"/>
      <w:r>
        <w:t>disease(</w:t>
      </w:r>
      <w:proofErr w:type="spellStart"/>
      <w:proofErr w:type="gramEnd"/>
      <w:r>
        <w:t>Patient,influenza</w:t>
      </w:r>
      <w:proofErr w:type="spellEnd"/>
      <w:r>
        <w:t>):-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>Patient, headache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>Patient, fever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shaking_chills</w:t>
      </w:r>
      <w:proofErr w:type="spellEnd"/>
      <w:r>
        <w:t>),</w:t>
      </w:r>
    </w:p>
    <w:p w:rsidR="00286544" w:rsidRDefault="00286544" w:rsidP="00286544"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nasal_congestion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runny_nose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sore_throat</w:t>
      </w:r>
      <w:proofErr w:type="spellEnd"/>
      <w:r>
        <w:t>).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286544" w:rsidRDefault="00286544" w:rsidP="00286544">
      <w:proofErr w:type="gramStart"/>
      <w:r>
        <w:t>disease(</w:t>
      </w:r>
      <w:proofErr w:type="spellStart"/>
      <w:proofErr w:type="gramEnd"/>
      <w:r>
        <w:t>Patient,lung_cancer</w:t>
      </w:r>
      <w:proofErr w:type="spellEnd"/>
      <w:r>
        <w:t>):-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>Patient, cough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>Patient, fever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>Patient, hoarseness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chest_pain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>Patient, wheezing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weight_loss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lack_of_appetite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coughing_blood</w:t>
      </w:r>
      <w:proofErr w:type="spellEnd"/>
      <w:r>
        <w:t>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>Patient, headache),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ymptom(</w:t>
      </w:r>
      <w:proofErr w:type="gramEnd"/>
      <w:r>
        <w:t xml:space="preserve">Patient, </w:t>
      </w:r>
      <w:proofErr w:type="spellStart"/>
      <w:r>
        <w:t>shortness_of_breath</w:t>
      </w:r>
      <w:proofErr w:type="spellEnd"/>
      <w:r>
        <w:t>).</w:t>
      </w:r>
    </w:p>
    <w:p w:rsidR="00286544" w:rsidRDefault="00286544" w:rsidP="00286544"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286544" w:rsidRDefault="00286544" w:rsidP="00286544"/>
    <w:p w:rsidR="00286544" w:rsidRDefault="00293558" w:rsidP="00286544">
      <w:r>
        <w:t>rules</w:t>
      </w:r>
      <w:bookmarkStart w:id="0" w:name="_GoBack"/>
      <w:bookmarkEnd w:id="0"/>
    </w:p>
    <w:p w:rsidR="00286544" w:rsidRDefault="00286544" w:rsidP="00286544"/>
    <w:p w:rsidR="00286544" w:rsidRDefault="00286544" w:rsidP="00286544">
      <w:proofErr w:type="gramStart"/>
      <w:r>
        <w:t>symptom(</w:t>
      </w:r>
      <w:proofErr w:type="gramEnd"/>
      <w:r>
        <w:t xml:space="preserve">_P, Val):-ask('Does the Patient </w:t>
      </w:r>
      <w:proofErr w:type="spellStart"/>
      <w:r>
        <w:t>have',Val</w:t>
      </w:r>
      <w:proofErr w:type="spellEnd"/>
      <w:r>
        <w:t>).</w:t>
      </w:r>
    </w:p>
    <w:p w:rsidR="00286544" w:rsidRDefault="00286544" w:rsidP="00286544">
      <w:proofErr w:type="gramStart"/>
      <w:r>
        <w:t>ask(</w:t>
      </w:r>
      <w:proofErr w:type="spellStart"/>
      <w:proofErr w:type="gramEnd"/>
      <w:r>
        <w:t>Obj</w:t>
      </w:r>
      <w:proofErr w:type="spellEnd"/>
      <w:r>
        <w:t>, Val):-known(</w:t>
      </w:r>
      <w:proofErr w:type="spellStart"/>
      <w:r>
        <w:t>Obj</w:t>
      </w:r>
      <w:proofErr w:type="spellEnd"/>
      <w:r>
        <w:t>, Val, true),!.</w:t>
      </w:r>
    </w:p>
    <w:p w:rsidR="00286544" w:rsidRDefault="00286544" w:rsidP="00286544">
      <w:proofErr w:type="gramStart"/>
      <w:r>
        <w:t>ask(</w:t>
      </w:r>
      <w:proofErr w:type="spellStart"/>
      <w:proofErr w:type="gramEnd"/>
      <w:r>
        <w:t>Obj</w:t>
      </w:r>
      <w:proofErr w:type="spellEnd"/>
      <w:r>
        <w:t>, Val):-known(</w:t>
      </w:r>
      <w:proofErr w:type="spellStart"/>
      <w:r>
        <w:t>Obj</w:t>
      </w:r>
      <w:proofErr w:type="spellEnd"/>
      <w:r>
        <w:t>, Val, false),!, fail.</w:t>
      </w:r>
    </w:p>
    <w:p w:rsidR="00286544" w:rsidRDefault="00286544" w:rsidP="00286544">
      <w:proofErr w:type="gramStart"/>
      <w:r>
        <w:t>ask(</w:t>
      </w:r>
      <w:proofErr w:type="spellStart"/>
      <w:proofErr w:type="gramEnd"/>
      <w:r>
        <w:t>Obj</w:t>
      </w:r>
      <w:proofErr w:type="spellEnd"/>
      <w:r>
        <w:t>, Val):-</w:t>
      </w:r>
      <w:proofErr w:type="spellStart"/>
      <w:r>
        <w:t>nl,write</w:t>
      </w:r>
      <w:proofErr w:type="spellEnd"/>
      <w:r>
        <w:t>(</w:t>
      </w:r>
      <w:proofErr w:type="spellStart"/>
      <w:r>
        <w:t>Obj</w:t>
      </w:r>
      <w:proofErr w:type="spellEnd"/>
      <w:r>
        <w:t>),write(' '),</w:t>
      </w:r>
    </w:p>
    <w:p w:rsidR="00286544" w:rsidRDefault="00286544" w:rsidP="00286544">
      <w:r>
        <w:tab/>
      </w:r>
      <w:r>
        <w:tab/>
      </w:r>
      <w:r>
        <w:tab/>
      </w:r>
      <w:proofErr w:type="gramStart"/>
      <w:r>
        <w:t>write(</w:t>
      </w:r>
      <w:proofErr w:type="gramEnd"/>
      <w:r>
        <w:t xml:space="preserve"> Val) , write('?(y/n)'), read(</w:t>
      </w:r>
      <w:proofErr w:type="spellStart"/>
      <w:r>
        <w:t>Ans</w:t>
      </w:r>
      <w:proofErr w:type="spellEnd"/>
      <w:r>
        <w:t>), !,</w:t>
      </w:r>
    </w:p>
    <w:p w:rsidR="00286544" w:rsidRDefault="00286544" w:rsidP="00286544">
      <w:r>
        <w:tab/>
      </w:r>
      <w:r>
        <w:tab/>
      </w:r>
      <w:r>
        <w:tab/>
        <w:t>((</w:t>
      </w:r>
      <w:proofErr w:type="spellStart"/>
      <w:r>
        <w:t>Ans</w:t>
      </w:r>
      <w:proofErr w:type="spellEnd"/>
      <w:r>
        <w:t xml:space="preserve">=y, </w:t>
      </w:r>
      <w:proofErr w:type="gramStart"/>
      <w:r>
        <w:t>assert(</w:t>
      </w:r>
      <w:proofErr w:type="gramEnd"/>
      <w:r>
        <w:t>known(</w:t>
      </w:r>
      <w:proofErr w:type="spellStart"/>
      <w:r>
        <w:t>Obj</w:t>
      </w:r>
      <w:proofErr w:type="spellEnd"/>
      <w:r>
        <w:t>, Val, true)));(assert(known(</w:t>
      </w:r>
      <w:proofErr w:type="spellStart"/>
      <w:r>
        <w:t>Obj</w:t>
      </w:r>
      <w:proofErr w:type="spellEnd"/>
      <w:r>
        <w:t>, Val, false)),fail)).</w:t>
      </w:r>
    </w:p>
    <w:p w:rsidR="00286544" w:rsidRDefault="00286544" w:rsidP="00286544">
      <w:r>
        <w:lastRenderedPageBreak/>
        <w:tab/>
      </w:r>
      <w:r>
        <w:tab/>
      </w:r>
      <w:r>
        <w:tab/>
      </w:r>
    </w:p>
    <w:p w:rsidR="00286544" w:rsidRDefault="00286544" w:rsidP="00286544">
      <w:r>
        <w:t>diagnose:-</w:t>
      </w:r>
      <w:proofErr w:type="spellStart"/>
      <w:r>
        <w:t>nl,write</w:t>
      </w:r>
      <w:proofErr w:type="spellEnd"/>
      <w:r>
        <w:t>('Diagnosing a lung disease..........'),</w:t>
      </w:r>
      <w:proofErr w:type="spellStart"/>
      <w:r>
        <w:t>nl,disease</w:t>
      </w:r>
      <w:proofErr w:type="spellEnd"/>
      <w:r>
        <w:t>(</w:t>
      </w:r>
      <w:proofErr w:type="spellStart"/>
      <w:r>
        <w:t>symptom,Disease</w:t>
      </w:r>
      <w:proofErr w:type="spellEnd"/>
      <w:r>
        <w:t>) ,!,</w:t>
      </w:r>
      <w:proofErr w:type="spellStart"/>
      <w:r>
        <w:t>nl</w:t>
      </w:r>
      <w:proofErr w:type="spellEnd"/>
      <w:r>
        <w:t>,</w:t>
      </w:r>
    </w:p>
    <w:p w:rsidR="00286544" w:rsidRDefault="00286544" w:rsidP="00286544">
      <w:r>
        <w:tab/>
      </w:r>
      <w:r>
        <w:tab/>
      </w:r>
      <w:r>
        <w:tab/>
      </w:r>
      <w:proofErr w:type="gramStart"/>
      <w:r>
        <w:t>write(</w:t>
      </w:r>
      <w:proofErr w:type="gramEnd"/>
      <w:r>
        <w:t>'That lung disease could be '), write(Disease).</w:t>
      </w:r>
    </w:p>
    <w:p w:rsidR="00286544" w:rsidRDefault="00286544" w:rsidP="00286544">
      <w:proofErr w:type="gramStart"/>
      <w:r>
        <w:t>diagnose</w:t>
      </w:r>
      <w:proofErr w:type="gramEnd"/>
      <w:r>
        <w:t xml:space="preserve">:- </w:t>
      </w:r>
      <w:proofErr w:type="spellStart"/>
      <w:r>
        <w:t>nl</w:t>
      </w:r>
      <w:proofErr w:type="spellEnd"/>
      <w:r>
        <w:t>, write('</w:t>
      </w:r>
      <w:proofErr w:type="spellStart"/>
      <w:r>
        <w:t>Sorry,we</w:t>
      </w:r>
      <w:proofErr w:type="spellEnd"/>
      <w:r>
        <w:t xml:space="preserve"> may not be able to diagnose the </w:t>
      </w:r>
      <w:proofErr w:type="spellStart"/>
      <w:r>
        <w:t>desease</w:t>
      </w:r>
      <w:proofErr w:type="spellEnd"/>
      <w:r>
        <w:t>!!').</w:t>
      </w:r>
    </w:p>
    <w:p w:rsidR="00286544" w:rsidRDefault="00286544" w:rsidP="00286544"/>
    <w:p w:rsidR="00286544" w:rsidRDefault="00286544" w:rsidP="00286544">
      <w:r>
        <w:t>start:-</w:t>
      </w:r>
      <w:proofErr w:type="spellStart"/>
      <w:r>
        <w:t>notice,repeat</w:t>
      </w:r>
      <w:proofErr w:type="spellEnd"/>
      <w:r>
        <w:t xml:space="preserve">, abolish(known/3),dynamic(known/3), </w:t>
      </w:r>
      <w:proofErr w:type="spellStart"/>
      <w:r>
        <w:t>retractall</w:t>
      </w:r>
      <w:proofErr w:type="spellEnd"/>
      <w:r>
        <w:t xml:space="preserve">(known/3), </w:t>
      </w:r>
      <w:proofErr w:type="spellStart"/>
      <w:r>
        <w:t>diagnose,nl,nl</w:t>
      </w:r>
      <w:proofErr w:type="spellEnd"/>
      <w:r>
        <w:t>, write('Try again ? (y/n)')</w:t>
      </w:r>
      <w:proofErr w:type="gramStart"/>
      <w:r>
        <w:t>,read</w:t>
      </w:r>
      <w:proofErr w:type="gramEnd"/>
      <w:r>
        <w:t>(</w:t>
      </w:r>
      <w:proofErr w:type="spellStart"/>
      <w:r>
        <w:t>Resp</w:t>
      </w:r>
      <w:proofErr w:type="spellEnd"/>
      <w:r>
        <w:t xml:space="preserve">),\+ </w:t>
      </w:r>
      <w:proofErr w:type="spellStart"/>
      <w:r>
        <w:t>Resp</w:t>
      </w:r>
      <w:proofErr w:type="spellEnd"/>
      <w:r>
        <w:t>=y,</w:t>
      </w:r>
    </w:p>
    <w:p w:rsidR="00286544" w:rsidRDefault="00286544" w:rsidP="00286544">
      <w:r>
        <w:tab/>
      </w:r>
      <w:r>
        <w:tab/>
      </w:r>
      <w:proofErr w:type="spellStart"/>
      <w:proofErr w:type="gramStart"/>
      <w:r>
        <w:t>nl,</w:t>
      </w:r>
      <w:proofErr w:type="gramEnd"/>
      <w:r>
        <w:t>write</w:t>
      </w:r>
      <w:proofErr w:type="spellEnd"/>
      <w:r>
        <w:t>('Bye ! Thanks for using this system')</w:t>
      </w:r>
      <w:proofErr w:type="gramStart"/>
      <w:r>
        <w:t>,abolish</w:t>
      </w:r>
      <w:proofErr w:type="gramEnd"/>
      <w:r>
        <w:t>(known,3) .</w:t>
      </w:r>
    </w:p>
    <w:sectPr w:rsidR="002865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3316B69"/>
    <w:multiLevelType w:val="hybridMultilevel"/>
    <w:tmpl w:val="F04A10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MzIzMzcEUQYWSjpKwanFxZn5eSAFhrUAhzZWwywAAAA="/>
  </w:docVars>
  <w:rsids>
    <w:rsidRoot w:val="009F159E"/>
    <w:rsid w:val="001F7A15"/>
    <w:rsid w:val="00286544"/>
    <w:rsid w:val="00293558"/>
    <w:rsid w:val="003C443B"/>
    <w:rsid w:val="009F1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15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159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159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15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159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15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592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umpkin</dc:creator>
  <cp:lastModifiedBy>Frumpkin</cp:lastModifiedBy>
  <cp:revision>2</cp:revision>
  <dcterms:created xsi:type="dcterms:W3CDTF">2019-12-07T03:24:00Z</dcterms:created>
  <dcterms:modified xsi:type="dcterms:W3CDTF">2019-12-07T03:43:00Z</dcterms:modified>
</cp:coreProperties>
</file>